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E5E19B" w14:textId="5E6D3307" w:rsidR="004B4880" w:rsidRPr="008829F1" w:rsidRDefault="009E3D1A" w:rsidP="008829F1">
      <w:pPr>
        <w:pStyle w:val="Heading1"/>
        <w:jc w:val="center"/>
        <w:rPr>
          <w:sz w:val="24"/>
          <w:szCs w:val="24"/>
        </w:rPr>
      </w:pPr>
      <w:r w:rsidRPr="008829F1">
        <w:rPr>
          <w:sz w:val="24"/>
          <w:szCs w:val="24"/>
        </w:rPr>
        <w:t>Final Exam</w:t>
      </w:r>
      <w:r w:rsidR="008829F1" w:rsidRPr="008829F1">
        <w:rPr>
          <w:sz w:val="24"/>
          <w:szCs w:val="24"/>
        </w:rPr>
        <w:t xml:space="preserve"> Sample Questions</w:t>
      </w:r>
    </w:p>
    <w:p w14:paraId="1E4B87FC" w14:textId="77777777" w:rsidR="008829F1" w:rsidRPr="008829F1" w:rsidRDefault="008829F1" w:rsidP="008829F1">
      <w:pPr>
        <w:rPr>
          <w:sz w:val="22"/>
          <w:szCs w:val="22"/>
        </w:rPr>
      </w:pPr>
    </w:p>
    <w:p w14:paraId="17CFB27C" w14:textId="0449903D" w:rsidR="002A7FCE" w:rsidRPr="008829F1" w:rsidRDefault="002A7FCE" w:rsidP="008829F1">
      <w:pPr>
        <w:pStyle w:val="ListParagraph"/>
        <w:numPr>
          <w:ilvl w:val="0"/>
          <w:numId w:val="12"/>
        </w:numPr>
        <w:spacing w:line="360" w:lineRule="auto"/>
        <w:ind w:firstLineChars="0"/>
        <w:rPr>
          <w:rFonts w:hAnsi="SimSun"/>
          <w:sz w:val="22"/>
          <w:szCs w:val="22"/>
        </w:rPr>
      </w:pPr>
      <w:r w:rsidRPr="008829F1">
        <w:rPr>
          <w:rFonts w:hAnsi="SimSun"/>
          <w:sz w:val="22"/>
          <w:szCs w:val="22"/>
        </w:rPr>
        <w:t xml:space="preserve">The attack named </w:t>
      </w:r>
      <w:proofErr w:type="spellStart"/>
      <w:r w:rsidRPr="008829F1">
        <w:rPr>
          <w:rFonts w:hAnsi="SimSun"/>
          <w:sz w:val="22"/>
          <w:szCs w:val="22"/>
        </w:rPr>
        <w:t>MobilBye</w:t>
      </w:r>
      <w:proofErr w:type="spellEnd"/>
      <w:r w:rsidRPr="008829F1">
        <w:rPr>
          <w:rFonts w:hAnsi="SimSun"/>
          <w:sz w:val="22"/>
          <w:szCs w:val="22"/>
        </w:rPr>
        <w:t xml:space="preserve"> targets which type of sensor?</w:t>
      </w:r>
    </w:p>
    <w:p w14:paraId="15FEFDC4" w14:textId="40AFCF91" w:rsidR="002A7FCE" w:rsidRPr="008829F1" w:rsidRDefault="002A7FCE" w:rsidP="002A7FCE">
      <w:pPr>
        <w:pStyle w:val="ListParagraph"/>
        <w:numPr>
          <w:ilvl w:val="0"/>
          <w:numId w:val="36"/>
        </w:numPr>
        <w:spacing w:line="360" w:lineRule="auto"/>
        <w:ind w:firstLineChars="0"/>
        <w:rPr>
          <w:rFonts w:hAnsi="SimSun"/>
          <w:kern w:val="0"/>
          <w:sz w:val="22"/>
          <w:szCs w:val="22"/>
        </w:rPr>
      </w:pPr>
      <w:r w:rsidRPr="008829F1">
        <w:rPr>
          <w:rFonts w:hAnsi="SimSun"/>
          <w:kern w:val="0"/>
          <w:sz w:val="22"/>
          <w:szCs w:val="22"/>
        </w:rPr>
        <w:t>Camera</w:t>
      </w:r>
    </w:p>
    <w:p w14:paraId="7259FCF3" w14:textId="2FC77124" w:rsidR="002A7FCE" w:rsidRPr="008829F1" w:rsidRDefault="002A7FCE" w:rsidP="002A7FCE">
      <w:pPr>
        <w:pStyle w:val="ListParagraph"/>
        <w:numPr>
          <w:ilvl w:val="0"/>
          <w:numId w:val="36"/>
        </w:numPr>
        <w:spacing w:line="360" w:lineRule="auto"/>
        <w:ind w:firstLineChars="0"/>
        <w:rPr>
          <w:rFonts w:hAnsi="SimSun"/>
          <w:kern w:val="0"/>
          <w:sz w:val="22"/>
          <w:szCs w:val="22"/>
        </w:rPr>
      </w:pPr>
      <w:r w:rsidRPr="008829F1">
        <w:rPr>
          <w:rFonts w:hAnsi="SimSun"/>
          <w:kern w:val="0"/>
          <w:sz w:val="22"/>
          <w:szCs w:val="22"/>
        </w:rPr>
        <w:t>Lidar</w:t>
      </w:r>
    </w:p>
    <w:p w14:paraId="114C31B2" w14:textId="31A9584F" w:rsidR="002A7FCE" w:rsidRPr="008829F1" w:rsidRDefault="002A7FCE" w:rsidP="002A7FCE">
      <w:pPr>
        <w:pStyle w:val="ListParagraph"/>
        <w:numPr>
          <w:ilvl w:val="0"/>
          <w:numId w:val="36"/>
        </w:numPr>
        <w:spacing w:line="360" w:lineRule="auto"/>
        <w:ind w:firstLineChars="0"/>
        <w:rPr>
          <w:rFonts w:hAnsi="SimSun"/>
          <w:kern w:val="0"/>
          <w:sz w:val="22"/>
          <w:szCs w:val="22"/>
        </w:rPr>
      </w:pPr>
      <w:r w:rsidRPr="008829F1">
        <w:rPr>
          <w:rFonts w:hAnsi="SimSun"/>
          <w:kern w:val="0"/>
          <w:sz w:val="22"/>
          <w:szCs w:val="22"/>
        </w:rPr>
        <w:t>Radar</w:t>
      </w:r>
    </w:p>
    <w:p w14:paraId="0149F1B0" w14:textId="77777777" w:rsidR="002A7FCE" w:rsidRPr="008829F1" w:rsidRDefault="002A7FCE" w:rsidP="002A7FCE">
      <w:pPr>
        <w:spacing w:line="360" w:lineRule="auto"/>
        <w:rPr>
          <w:rFonts w:hAnsi="SimSun"/>
          <w:sz w:val="22"/>
          <w:szCs w:val="22"/>
        </w:rPr>
      </w:pPr>
      <w:r w:rsidRPr="008829F1">
        <w:rPr>
          <w:rFonts w:hAnsi="SimSun"/>
          <w:sz w:val="22"/>
          <w:szCs w:val="22"/>
        </w:rPr>
        <w:t>ANS: ________________</w:t>
      </w:r>
    </w:p>
    <w:p w14:paraId="4311AABB" w14:textId="6D4A6007" w:rsidR="002A7FCE" w:rsidRPr="008829F1" w:rsidRDefault="002A7FCE" w:rsidP="002A7FCE">
      <w:pPr>
        <w:spacing w:line="360" w:lineRule="auto"/>
        <w:rPr>
          <w:rFonts w:hAnsi="SimSun"/>
          <w:sz w:val="22"/>
          <w:szCs w:val="22"/>
        </w:rPr>
      </w:pPr>
      <w:r w:rsidRPr="008829F1">
        <w:rPr>
          <w:rFonts w:hAnsi="SimSun"/>
          <w:sz w:val="22"/>
          <w:szCs w:val="22"/>
        </w:rPr>
        <w:t>A</w:t>
      </w:r>
    </w:p>
    <w:p w14:paraId="5952CF13" w14:textId="58DEE058" w:rsidR="002A7FCE" w:rsidRPr="008829F1" w:rsidRDefault="002A7FCE" w:rsidP="002A7FCE">
      <w:pPr>
        <w:spacing w:line="360" w:lineRule="auto"/>
        <w:rPr>
          <w:rFonts w:hAnsi="SimSun"/>
          <w:sz w:val="22"/>
          <w:szCs w:val="22"/>
        </w:rPr>
      </w:pPr>
    </w:p>
    <w:p w14:paraId="074A3277" w14:textId="3DB97C3F" w:rsidR="00E5767D" w:rsidRPr="008829F1" w:rsidRDefault="00E5767D" w:rsidP="00E5767D">
      <w:pPr>
        <w:pStyle w:val="ListParagraph"/>
        <w:numPr>
          <w:ilvl w:val="0"/>
          <w:numId w:val="12"/>
        </w:numPr>
        <w:spacing w:line="360" w:lineRule="auto"/>
        <w:ind w:firstLineChars="0"/>
        <w:rPr>
          <w:rFonts w:hAnsi="SimSun"/>
          <w:sz w:val="22"/>
          <w:szCs w:val="22"/>
        </w:rPr>
      </w:pPr>
      <w:r w:rsidRPr="008829F1">
        <w:rPr>
          <w:rFonts w:hAnsi="SimSun"/>
          <w:sz w:val="22"/>
          <w:szCs w:val="22"/>
        </w:rPr>
        <w:t xml:space="preserve">In PID control, which term(s) can be used to eliminate steady-state error? </w:t>
      </w:r>
    </w:p>
    <w:p w14:paraId="447EAEF6" w14:textId="5656EA44" w:rsidR="00E5767D" w:rsidRPr="008829F1" w:rsidRDefault="00E5767D" w:rsidP="00E5767D">
      <w:pPr>
        <w:pStyle w:val="ListParagraph"/>
        <w:numPr>
          <w:ilvl w:val="0"/>
          <w:numId w:val="38"/>
        </w:numPr>
        <w:spacing w:line="360" w:lineRule="auto"/>
        <w:ind w:firstLineChars="0"/>
        <w:rPr>
          <w:rFonts w:hAnsi="SimSun"/>
          <w:kern w:val="0"/>
          <w:sz w:val="22"/>
          <w:szCs w:val="22"/>
        </w:rPr>
      </w:pPr>
      <w:r w:rsidRPr="008829F1">
        <w:rPr>
          <w:rFonts w:hAnsi="SimSun"/>
          <w:kern w:val="0"/>
          <w:sz w:val="22"/>
          <w:szCs w:val="22"/>
        </w:rPr>
        <w:t>P</w:t>
      </w:r>
    </w:p>
    <w:p w14:paraId="4B0AE1E4" w14:textId="5032FA87" w:rsidR="00E5767D" w:rsidRPr="008829F1" w:rsidRDefault="00E5767D" w:rsidP="00E5767D">
      <w:pPr>
        <w:pStyle w:val="ListParagraph"/>
        <w:numPr>
          <w:ilvl w:val="0"/>
          <w:numId w:val="38"/>
        </w:numPr>
        <w:spacing w:line="360" w:lineRule="auto"/>
        <w:ind w:firstLineChars="0"/>
        <w:rPr>
          <w:rFonts w:hAnsi="SimSun"/>
          <w:kern w:val="0"/>
          <w:sz w:val="22"/>
          <w:szCs w:val="22"/>
        </w:rPr>
      </w:pPr>
      <w:r w:rsidRPr="008829F1">
        <w:rPr>
          <w:rFonts w:hAnsi="SimSun"/>
          <w:kern w:val="0"/>
          <w:sz w:val="22"/>
          <w:szCs w:val="22"/>
        </w:rPr>
        <w:t>I</w:t>
      </w:r>
    </w:p>
    <w:p w14:paraId="4EC1EAA1" w14:textId="0052F750" w:rsidR="00E5767D" w:rsidRPr="008829F1" w:rsidRDefault="00E5767D" w:rsidP="00E5767D">
      <w:pPr>
        <w:pStyle w:val="ListParagraph"/>
        <w:numPr>
          <w:ilvl w:val="0"/>
          <w:numId w:val="38"/>
        </w:numPr>
        <w:spacing w:line="360" w:lineRule="auto"/>
        <w:ind w:firstLineChars="0"/>
        <w:rPr>
          <w:rFonts w:hAnsi="SimSun"/>
          <w:kern w:val="0"/>
          <w:sz w:val="22"/>
          <w:szCs w:val="22"/>
        </w:rPr>
      </w:pPr>
      <w:r w:rsidRPr="008829F1">
        <w:rPr>
          <w:rFonts w:hAnsi="SimSun"/>
          <w:kern w:val="0"/>
          <w:sz w:val="22"/>
          <w:szCs w:val="22"/>
        </w:rPr>
        <w:t>D</w:t>
      </w:r>
    </w:p>
    <w:p w14:paraId="7B88CF73" w14:textId="77777777" w:rsidR="00E5767D" w:rsidRPr="008829F1" w:rsidRDefault="00E5767D" w:rsidP="00E5767D">
      <w:pPr>
        <w:spacing w:line="360" w:lineRule="auto"/>
        <w:rPr>
          <w:rFonts w:hAnsi="SimSun"/>
          <w:sz w:val="22"/>
          <w:szCs w:val="22"/>
        </w:rPr>
      </w:pPr>
      <w:r w:rsidRPr="008829F1">
        <w:rPr>
          <w:rFonts w:hAnsi="SimSun"/>
          <w:sz w:val="22"/>
          <w:szCs w:val="22"/>
        </w:rPr>
        <w:t>ANS: ________________</w:t>
      </w:r>
    </w:p>
    <w:p w14:paraId="02CC3721" w14:textId="001C820B" w:rsidR="002A7FCE" w:rsidRPr="008829F1" w:rsidRDefault="00E5767D" w:rsidP="002A7FCE">
      <w:pPr>
        <w:spacing w:line="360" w:lineRule="auto"/>
        <w:rPr>
          <w:rFonts w:hAnsi="SimSun"/>
          <w:sz w:val="22"/>
          <w:szCs w:val="22"/>
        </w:rPr>
      </w:pPr>
      <w:r w:rsidRPr="008829F1">
        <w:rPr>
          <w:rFonts w:hAnsi="SimSun"/>
          <w:sz w:val="22"/>
          <w:szCs w:val="22"/>
        </w:rPr>
        <w:t>B</w:t>
      </w:r>
    </w:p>
    <w:p w14:paraId="60B5A17B" w14:textId="6325D18D" w:rsidR="00E5767D" w:rsidRPr="008829F1" w:rsidRDefault="00E5767D" w:rsidP="002A7FCE">
      <w:pPr>
        <w:spacing w:line="360" w:lineRule="auto"/>
        <w:rPr>
          <w:rFonts w:hAnsi="SimSun"/>
          <w:sz w:val="22"/>
          <w:szCs w:val="22"/>
        </w:rPr>
      </w:pPr>
    </w:p>
    <w:p w14:paraId="3CE4F94C" w14:textId="6DA51867" w:rsidR="00E5767D" w:rsidRPr="008829F1" w:rsidRDefault="00E5767D" w:rsidP="00E5767D">
      <w:pPr>
        <w:pStyle w:val="ListParagraph"/>
        <w:numPr>
          <w:ilvl w:val="0"/>
          <w:numId w:val="12"/>
        </w:numPr>
        <w:spacing w:line="360" w:lineRule="auto"/>
        <w:ind w:firstLineChars="0"/>
        <w:rPr>
          <w:rFonts w:hAnsi="SimSun"/>
          <w:sz w:val="22"/>
          <w:szCs w:val="22"/>
        </w:rPr>
      </w:pPr>
      <w:r w:rsidRPr="008829F1">
        <w:rPr>
          <w:rFonts w:hAnsi="SimSun"/>
          <w:sz w:val="22"/>
          <w:szCs w:val="22"/>
        </w:rPr>
        <w:t>True or False: twiddle() for PID controller tuning can be viewed as a form of Reinforcement Learning.</w:t>
      </w:r>
    </w:p>
    <w:p w14:paraId="66FC52FB" w14:textId="2FDA4A15" w:rsidR="00E5767D" w:rsidRPr="008829F1" w:rsidRDefault="00E5767D" w:rsidP="00E5767D">
      <w:pPr>
        <w:pStyle w:val="ListParagraph"/>
        <w:numPr>
          <w:ilvl w:val="0"/>
          <w:numId w:val="39"/>
        </w:numPr>
        <w:spacing w:line="360" w:lineRule="auto"/>
        <w:ind w:firstLineChars="0"/>
        <w:rPr>
          <w:rFonts w:hAnsi="SimSun"/>
          <w:kern w:val="0"/>
          <w:sz w:val="22"/>
          <w:szCs w:val="22"/>
        </w:rPr>
      </w:pPr>
      <w:r w:rsidRPr="008829F1">
        <w:rPr>
          <w:rFonts w:hAnsi="SimSun"/>
          <w:kern w:val="0"/>
          <w:sz w:val="22"/>
          <w:szCs w:val="22"/>
        </w:rPr>
        <w:t>True</w:t>
      </w:r>
    </w:p>
    <w:p w14:paraId="4CE432A7" w14:textId="6DE4554B" w:rsidR="00E5767D" w:rsidRPr="008829F1" w:rsidRDefault="00E5767D" w:rsidP="00E5767D">
      <w:pPr>
        <w:pStyle w:val="ListParagraph"/>
        <w:numPr>
          <w:ilvl w:val="0"/>
          <w:numId w:val="39"/>
        </w:numPr>
        <w:spacing w:line="360" w:lineRule="auto"/>
        <w:ind w:firstLineChars="0"/>
        <w:rPr>
          <w:rFonts w:hAnsi="SimSun"/>
          <w:kern w:val="0"/>
          <w:sz w:val="22"/>
          <w:szCs w:val="22"/>
        </w:rPr>
      </w:pPr>
      <w:r w:rsidRPr="008829F1">
        <w:rPr>
          <w:rFonts w:hAnsi="SimSun"/>
          <w:kern w:val="0"/>
          <w:sz w:val="22"/>
          <w:szCs w:val="22"/>
        </w:rPr>
        <w:t>False</w:t>
      </w:r>
    </w:p>
    <w:p w14:paraId="697810CC" w14:textId="77777777" w:rsidR="00E5767D" w:rsidRPr="008829F1" w:rsidRDefault="00E5767D" w:rsidP="00E5767D">
      <w:pPr>
        <w:spacing w:line="360" w:lineRule="auto"/>
        <w:rPr>
          <w:rFonts w:hAnsi="SimSun"/>
          <w:sz w:val="22"/>
          <w:szCs w:val="22"/>
        </w:rPr>
      </w:pPr>
      <w:r w:rsidRPr="008829F1">
        <w:rPr>
          <w:rFonts w:hAnsi="SimSun"/>
          <w:sz w:val="22"/>
          <w:szCs w:val="22"/>
        </w:rPr>
        <w:t>ANS: ________________</w:t>
      </w:r>
    </w:p>
    <w:p w14:paraId="71A6152F" w14:textId="6083A636" w:rsidR="00E5767D" w:rsidRPr="008829F1" w:rsidRDefault="00E5767D" w:rsidP="00E5767D">
      <w:pPr>
        <w:spacing w:line="360" w:lineRule="auto"/>
        <w:rPr>
          <w:rFonts w:hAnsi="SimSun"/>
          <w:sz w:val="22"/>
          <w:szCs w:val="22"/>
        </w:rPr>
      </w:pPr>
      <w:r w:rsidRPr="008829F1">
        <w:rPr>
          <w:rFonts w:hAnsi="SimSun"/>
          <w:sz w:val="22"/>
          <w:szCs w:val="22"/>
        </w:rPr>
        <w:t>A</w:t>
      </w:r>
    </w:p>
    <w:p w14:paraId="358C5975" w14:textId="3C682602" w:rsidR="00E5767D" w:rsidRPr="008829F1" w:rsidRDefault="00E5767D" w:rsidP="00E5767D">
      <w:pPr>
        <w:spacing w:line="360" w:lineRule="auto"/>
        <w:rPr>
          <w:rFonts w:hAnsi="SimSun"/>
          <w:sz w:val="22"/>
          <w:szCs w:val="22"/>
        </w:rPr>
      </w:pPr>
    </w:p>
    <w:p w14:paraId="0286E030" w14:textId="578F72A7" w:rsidR="00E5767D" w:rsidRPr="008829F1" w:rsidRDefault="00FF5F54" w:rsidP="00E5767D">
      <w:pPr>
        <w:pStyle w:val="ListParagraph"/>
        <w:numPr>
          <w:ilvl w:val="0"/>
          <w:numId w:val="12"/>
        </w:numPr>
        <w:spacing w:line="360" w:lineRule="auto"/>
        <w:ind w:firstLineChars="0"/>
        <w:rPr>
          <w:rFonts w:hAnsi="SimSun"/>
          <w:sz w:val="22"/>
          <w:szCs w:val="22"/>
        </w:rPr>
      </w:pPr>
      <w:r w:rsidRPr="008829F1">
        <w:rPr>
          <w:rFonts w:hAnsi="SimSun"/>
          <w:sz w:val="22"/>
          <w:szCs w:val="22"/>
        </w:rPr>
        <w:t xml:space="preserve">Why does AlphaGo not use Tabular RL, such as tabular Q Learning or </w:t>
      </w:r>
      <w:proofErr w:type="spellStart"/>
      <w:r w:rsidRPr="008829F1">
        <w:rPr>
          <w:rFonts w:hAnsi="SimSun"/>
          <w:sz w:val="22"/>
          <w:szCs w:val="22"/>
        </w:rPr>
        <w:t>Sarsa</w:t>
      </w:r>
      <w:proofErr w:type="spellEnd"/>
      <w:r w:rsidRPr="008829F1">
        <w:rPr>
          <w:rFonts w:hAnsi="SimSun"/>
          <w:sz w:val="22"/>
          <w:szCs w:val="22"/>
        </w:rPr>
        <w:t>?</w:t>
      </w:r>
    </w:p>
    <w:p w14:paraId="32F852F3" w14:textId="75D63EA3" w:rsidR="00FF5F54" w:rsidRPr="008829F1" w:rsidRDefault="00FF5F54" w:rsidP="00FF5F54">
      <w:pPr>
        <w:spacing w:line="360" w:lineRule="auto"/>
        <w:rPr>
          <w:rFonts w:hAnsi="SimSun"/>
          <w:sz w:val="22"/>
          <w:szCs w:val="22"/>
        </w:rPr>
      </w:pPr>
      <w:r w:rsidRPr="008829F1">
        <w:rPr>
          <w:rFonts w:hAnsi="SimSun"/>
          <w:sz w:val="22"/>
          <w:szCs w:val="22"/>
        </w:rPr>
        <w:t>ANS:</w:t>
      </w:r>
      <w:r w:rsidR="005206AD">
        <w:rPr>
          <w:rFonts w:hAnsi="SimSun"/>
          <w:sz w:val="22"/>
          <w:szCs w:val="22"/>
        </w:rPr>
        <w:t xml:space="preserve"> the state space is too large.</w:t>
      </w:r>
    </w:p>
    <w:p w14:paraId="4B23F7F3" w14:textId="3DEC1299" w:rsidR="00FF5F54" w:rsidRPr="008829F1" w:rsidRDefault="00FF5F54" w:rsidP="00FF5F54">
      <w:pPr>
        <w:spacing w:line="360" w:lineRule="auto"/>
        <w:rPr>
          <w:rFonts w:hAnsi="SimSun"/>
          <w:sz w:val="22"/>
          <w:szCs w:val="22"/>
        </w:rPr>
      </w:pPr>
    </w:p>
    <w:p w14:paraId="249251F3" w14:textId="12A22AD7" w:rsidR="00FF5F54" w:rsidRPr="008829F1" w:rsidRDefault="00FF5F54" w:rsidP="00FF5F54">
      <w:pPr>
        <w:pStyle w:val="ListParagraph"/>
        <w:numPr>
          <w:ilvl w:val="0"/>
          <w:numId w:val="12"/>
        </w:numPr>
        <w:spacing w:line="360" w:lineRule="auto"/>
        <w:ind w:firstLineChars="0"/>
        <w:rPr>
          <w:rFonts w:hAnsi="SimSun"/>
          <w:sz w:val="22"/>
          <w:szCs w:val="22"/>
        </w:rPr>
      </w:pPr>
      <w:r w:rsidRPr="008829F1">
        <w:rPr>
          <w:rFonts w:hAnsi="SimSun"/>
          <w:sz w:val="22"/>
          <w:szCs w:val="22"/>
        </w:rPr>
        <w:t>What is the probability of selecting the greedy action</w:t>
      </w:r>
      <w:r w:rsidR="00AE31D5">
        <w:rPr>
          <w:rFonts w:hAnsi="SimSun"/>
          <w:sz w:val="22"/>
          <w:szCs w:val="22"/>
        </w:rPr>
        <w:t xml:space="preserve"> (assuming there is only one)</w:t>
      </w:r>
      <w:r w:rsidR="005206AD">
        <w:rPr>
          <w:rFonts w:hAnsi="SimSun"/>
          <w:sz w:val="22"/>
          <w:szCs w:val="22"/>
        </w:rPr>
        <w:t xml:space="preserve"> in state </w:t>
      </w:r>
      <m:oMath>
        <m:r>
          <w:rPr>
            <w:rFonts w:ascii="Cambria Math" w:hAnsi="Cambria Math"/>
            <w:sz w:val="22"/>
            <w:szCs w:val="22"/>
          </w:rPr>
          <m:t>s</m:t>
        </m:r>
      </m:oMath>
      <w:r w:rsidRPr="008829F1">
        <w:rPr>
          <w:rFonts w:hAnsi="SimSun"/>
          <w:sz w:val="22"/>
          <w:szCs w:val="22"/>
        </w:rPr>
        <w:t xml:space="preserve"> in epsilon-greedy action selection</w:t>
      </w:r>
      <w:r w:rsidR="005206AD">
        <w:rPr>
          <w:rFonts w:hAnsi="SimSun"/>
          <w:sz w:val="22"/>
          <w:szCs w:val="22"/>
        </w:rPr>
        <w:t xml:space="preserve">, if the total number of possible actions in state </w:t>
      </w:r>
      <m:oMath>
        <m:r>
          <w:rPr>
            <w:rFonts w:ascii="Cambria Math" w:hAnsi="Cambria Math"/>
            <w:sz w:val="22"/>
            <w:szCs w:val="22"/>
          </w:rPr>
          <m:t>s</m:t>
        </m:r>
      </m:oMath>
      <w:r w:rsidR="005206AD">
        <w:rPr>
          <w:rFonts w:hAnsi="SimSun"/>
          <w:sz w:val="22"/>
          <w:szCs w:val="22"/>
        </w:rPr>
        <w:t xml:space="preserve"> is </w:t>
      </w:r>
      <m:oMath>
        <m:r>
          <w:rPr>
            <w:rFonts w:ascii="Cambria Math" w:hAnsi="Cambria Math"/>
            <w:sz w:val="22"/>
            <w:szCs w:val="22"/>
          </w:rPr>
          <m:t>N</m:t>
        </m:r>
      </m:oMath>
      <w:r w:rsidRPr="008829F1">
        <w:rPr>
          <w:rFonts w:hAnsi="SimSun"/>
          <w:sz w:val="22"/>
          <w:szCs w:val="22"/>
        </w:rPr>
        <w:t>?</w:t>
      </w:r>
    </w:p>
    <w:p w14:paraId="77AD2A2D" w14:textId="7C8B2462" w:rsidR="00FF5F54" w:rsidRPr="008829F1" w:rsidRDefault="00FF5F54" w:rsidP="00FF5F54">
      <w:pPr>
        <w:spacing w:line="360" w:lineRule="auto"/>
        <w:rPr>
          <w:rFonts w:hAnsi="SimSun"/>
          <w:sz w:val="22"/>
          <w:szCs w:val="22"/>
        </w:rPr>
      </w:pPr>
      <w:r w:rsidRPr="008829F1">
        <w:rPr>
          <w:rFonts w:hAnsi="SimSun"/>
          <w:sz w:val="22"/>
          <w:szCs w:val="22"/>
        </w:rPr>
        <w:t>ANS:</w:t>
      </w:r>
      <w:r w:rsidR="005206AD">
        <w:rPr>
          <w:rFonts w:hAnsi="SimSun"/>
          <w:sz w:val="22"/>
          <w:szCs w:val="22"/>
        </w:rPr>
        <w:t xml:space="preserve"> </w:t>
      </w:r>
      <m:oMath>
        <m:r>
          <w:rPr>
            <w:rFonts w:ascii="Cambria Math" w:hAnsi="Cambria Math"/>
            <w:sz w:val="22"/>
            <w:szCs w:val="22"/>
          </w:rPr>
          <m:t>1-ϵ+</m:t>
        </m:r>
        <m:f>
          <m:f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sz w:val="22"/>
                <w:szCs w:val="22"/>
              </w:rPr>
              <m:t>ϵ</m:t>
            </m:r>
          </m:num>
          <m:den>
            <m:r>
              <w:rPr>
                <w:rFonts w:ascii="Cambria Math" w:hAnsi="Cambria Math"/>
                <w:sz w:val="22"/>
                <w:szCs w:val="22"/>
              </w:rPr>
              <m:t>N</m:t>
            </m:r>
          </m:den>
        </m:f>
        <m:r>
          <w:rPr>
            <w:rFonts w:ascii="Cambria Math" w:hAnsi="Cambria Math"/>
            <w:sz w:val="22"/>
            <w:szCs w:val="22"/>
          </w:rPr>
          <m:t xml:space="preserve"> </m:t>
        </m:r>
      </m:oMath>
    </w:p>
    <w:p w14:paraId="43BE00B2" w14:textId="6B2D8FA4" w:rsidR="00FF5F54" w:rsidRPr="008829F1" w:rsidRDefault="00FF5F54" w:rsidP="00FF5F54">
      <w:pPr>
        <w:spacing w:line="360" w:lineRule="auto"/>
        <w:rPr>
          <w:rFonts w:hAnsi="SimSun"/>
          <w:sz w:val="22"/>
          <w:szCs w:val="22"/>
        </w:rPr>
      </w:pPr>
    </w:p>
    <w:p w14:paraId="7D86E63C" w14:textId="77777777" w:rsidR="00FF5F54" w:rsidRPr="008829F1" w:rsidRDefault="00FF5F54" w:rsidP="00FF5F54">
      <w:pPr>
        <w:pStyle w:val="ListParagraph"/>
        <w:numPr>
          <w:ilvl w:val="0"/>
          <w:numId w:val="12"/>
        </w:numPr>
        <w:spacing w:line="360" w:lineRule="auto"/>
        <w:ind w:firstLineChars="0"/>
        <w:rPr>
          <w:rFonts w:hAnsi="SimSun"/>
          <w:sz w:val="22"/>
          <w:szCs w:val="22"/>
        </w:rPr>
      </w:pPr>
      <w:r w:rsidRPr="008829F1">
        <w:rPr>
          <w:rFonts w:hAnsi="SimSun"/>
          <w:sz w:val="22"/>
          <w:szCs w:val="22"/>
        </w:rPr>
        <w:t>What is an Episodic task?</w:t>
      </w:r>
    </w:p>
    <w:p w14:paraId="3B3B925E" w14:textId="7B431E8D" w:rsidR="00FF5F54" w:rsidRPr="008829F1" w:rsidRDefault="00FF5F54" w:rsidP="00FF5F54">
      <w:pPr>
        <w:pStyle w:val="ListParagraph"/>
        <w:numPr>
          <w:ilvl w:val="0"/>
          <w:numId w:val="40"/>
        </w:numPr>
        <w:spacing w:line="360" w:lineRule="auto"/>
        <w:ind w:firstLineChars="0"/>
        <w:rPr>
          <w:rFonts w:hAnsi="SimSun"/>
          <w:kern w:val="0"/>
          <w:sz w:val="22"/>
          <w:szCs w:val="22"/>
        </w:rPr>
      </w:pPr>
      <w:r w:rsidRPr="008829F1">
        <w:rPr>
          <w:rFonts w:hAnsi="SimSun"/>
          <w:kern w:val="0"/>
          <w:sz w:val="22"/>
          <w:szCs w:val="22"/>
        </w:rPr>
        <w:t xml:space="preserve">A task that has a limited number of actions and then </w:t>
      </w:r>
      <w:r w:rsidR="005206AD">
        <w:rPr>
          <w:rFonts w:hAnsi="SimSun"/>
          <w:kern w:val="0"/>
          <w:sz w:val="22"/>
          <w:szCs w:val="22"/>
        </w:rPr>
        <w:t>ends.</w:t>
      </w:r>
    </w:p>
    <w:p w14:paraId="4DEC84C2" w14:textId="3F1E40D7" w:rsidR="00FF5F54" w:rsidRPr="008829F1" w:rsidRDefault="00FF5F54" w:rsidP="00FF5F54">
      <w:pPr>
        <w:pStyle w:val="ListParagraph"/>
        <w:numPr>
          <w:ilvl w:val="0"/>
          <w:numId w:val="40"/>
        </w:numPr>
        <w:spacing w:line="360" w:lineRule="auto"/>
        <w:ind w:firstLineChars="0"/>
        <w:rPr>
          <w:rFonts w:hAnsi="SimSun"/>
          <w:kern w:val="0"/>
          <w:sz w:val="22"/>
          <w:szCs w:val="22"/>
        </w:rPr>
      </w:pPr>
      <w:r w:rsidRPr="008829F1">
        <w:rPr>
          <w:rFonts w:hAnsi="SimSun"/>
          <w:kern w:val="0"/>
          <w:sz w:val="22"/>
          <w:szCs w:val="22"/>
        </w:rPr>
        <w:t>A task with memory</w:t>
      </w:r>
    </w:p>
    <w:p w14:paraId="06AA49EE" w14:textId="6CB01458" w:rsidR="00FF5F54" w:rsidRDefault="005206AD" w:rsidP="00FF5F54">
      <w:pPr>
        <w:spacing w:line="360" w:lineRule="auto"/>
        <w:rPr>
          <w:rFonts w:hAnsi="SimSun"/>
          <w:sz w:val="22"/>
          <w:szCs w:val="22"/>
        </w:rPr>
      </w:pPr>
      <w:r>
        <w:rPr>
          <w:rFonts w:hAnsi="SimSun"/>
          <w:sz w:val="22"/>
          <w:szCs w:val="22"/>
        </w:rPr>
        <w:t>ANS: A</w:t>
      </w:r>
    </w:p>
    <w:sectPr w:rsidR="00FF5F54">
      <w:footerReference w:type="default" r:id="rId7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519312" w14:textId="77777777" w:rsidR="00580409" w:rsidRDefault="00580409" w:rsidP="00ED41CF">
      <w:r>
        <w:separator/>
      </w:r>
    </w:p>
  </w:endnote>
  <w:endnote w:type="continuationSeparator" w:id="0">
    <w:p w14:paraId="3597374A" w14:textId="77777777" w:rsidR="00580409" w:rsidRDefault="00580409" w:rsidP="00ED41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56804166"/>
      <w:docPartObj>
        <w:docPartGallery w:val="Page Numbers (Bottom of Page)"/>
        <w:docPartUnique/>
      </w:docPartObj>
    </w:sdtPr>
    <w:sdtContent>
      <w:p w14:paraId="64E40066" w14:textId="31D57F0C" w:rsidR="009F5DA8" w:rsidRDefault="009F5DA8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3C271EB9" w14:textId="77777777" w:rsidR="009F5DA8" w:rsidRDefault="009F5DA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BB1504" w14:textId="77777777" w:rsidR="00580409" w:rsidRDefault="00580409" w:rsidP="00ED41CF">
      <w:r>
        <w:separator/>
      </w:r>
    </w:p>
  </w:footnote>
  <w:footnote w:type="continuationSeparator" w:id="0">
    <w:p w14:paraId="3C8A83B7" w14:textId="77777777" w:rsidR="00580409" w:rsidRDefault="00580409" w:rsidP="00ED41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14E98"/>
    <w:multiLevelType w:val="hybridMultilevel"/>
    <w:tmpl w:val="84BEF09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46C5669"/>
    <w:multiLevelType w:val="hybridMultilevel"/>
    <w:tmpl w:val="44807798"/>
    <w:lvl w:ilvl="0" w:tplc="2A8EE656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6CB439B"/>
    <w:multiLevelType w:val="hybridMultilevel"/>
    <w:tmpl w:val="D08C1A26"/>
    <w:lvl w:ilvl="0" w:tplc="8118DFE8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6EE0598"/>
    <w:multiLevelType w:val="hybridMultilevel"/>
    <w:tmpl w:val="6BD2F5D8"/>
    <w:lvl w:ilvl="0" w:tplc="117C1FE2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3DE6D7E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368D1CE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156D0A6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50EE280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0327308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75214B0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9F4F506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B0BC9DA8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07BE2591"/>
    <w:multiLevelType w:val="hybridMultilevel"/>
    <w:tmpl w:val="CCCC57B2"/>
    <w:lvl w:ilvl="0" w:tplc="FBFA5C0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0AB02768"/>
    <w:multiLevelType w:val="hybridMultilevel"/>
    <w:tmpl w:val="CCCC57B2"/>
    <w:lvl w:ilvl="0" w:tplc="FBFA5C0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0D1A44A4"/>
    <w:multiLevelType w:val="hybridMultilevel"/>
    <w:tmpl w:val="5E2EA0A6"/>
    <w:lvl w:ilvl="0" w:tplc="A484E22C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0E8F3741"/>
    <w:multiLevelType w:val="hybridMultilevel"/>
    <w:tmpl w:val="4ECEB2C6"/>
    <w:lvl w:ilvl="0" w:tplc="4E32334C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19226221"/>
    <w:multiLevelType w:val="hybridMultilevel"/>
    <w:tmpl w:val="E8E2AA70"/>
    <w:lvl w:ilvl="0" w:tplc="D4BA7A9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1CBE4CE3"/>
    <w:multiLevelType w:val="hybridMultilevel"/>
    <w:tmpl w:val="C62AC494"/>
    <w:lvl w:ilvl="0" w:tplc="A484E22C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1FED6E3E"/>
    <w:multiLevelType w:val="hybridMultilevel"/>
    <w:tmpl w:val="751C3EC2"/>
    <w:lvl w:ilvl="0" w:tplc="A484E22C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216568A9"/>
    <w:multiLevelType w:val="hybridMultilevel"/>
    <w:tmpl w:val="CCCC57B2"/>
    <w:lvl w:ilvl="0" w:tplc="FBFA5C0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2BA753BD"/>
    <w:multiLevelType w:val="hybridMultilevel"/>
    <w:tmpl w:val="C62AC494"/>
    <w:lvl w:ilvl="0" w:tplc="A484E22C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30932162"/>
    <w:multiLevelType w:val="hybridMultilevel"/>
    <w:tmpl w:val="CCCC57B2"/>
    <w:lvl w:ilvl="0" w:tplc="FBFA5C0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32B332CA"/>
    <w:multiLevelType w:val="hybridMultilevel"/>
    <w:tmpl w:val="44EA4ECA"/>
    <w:lvl w:ilvl="0" w:tplc="9FECB48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335A3614"/>
    <w:multiLevelType w:val="hybridMultilevel"/>
    <w:tmpl w:val="33021A9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4334403"/>
    <w:multiLevelType w:val="hybridMultilevel"/>
    <w:tmpl w:val="FD4C13FC"/>
    <w:lvl w:ilvl="0" w:tplc="05C82836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36B75B32"/>
    <w:multiLevelType w:val="hybridMultilevel"/>
    <w:tmpl w:val="B8541BAC"/>
    <w:lvl w:ilvl="0" w:tplc="F59E2F46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91EE6AE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7D895FC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CB412CC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02858E6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FE2B3D0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B9EE3B2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1C88D74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96833B4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8" w15:restartNumberingAfterBreak="0">
    <w:nsid w:val="398F681B"/>
    <w:multiLevelType w:val="hybridMultilevel"/>
    <w:tmpl w:val="5E2EA0A6"/>
    <w:lvl w:ilvl="0" w:tplc="A484E22C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3BB546B8"/>
    <w:multiLevelType w:val="hybridMultilevel"/>
    <w:tmpl w:val="CCCC57B2"/>
    <w:lvl w:ilvl="0" w:tplc="FBFA5C0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42271AE7"/>
    <w:multiLevelType w:val="hybridMultilevel"/>
    <w:tmpl w:val="E19CBD70"/>
    <w:lvl w:ilvl="0" w:tplc="97AAC526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46AD1998"/>
    <w:multiLevelType w:val="hybridMultilevel"/>
    <w:tmpl w:val="5E2EA0A6"/>
    <w:lvl w:ilvl="0" w:tplc="A484E22C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47A708FB"/>
    <w:multiLevelType w:val="hybridMultilevel"/>
    <w:tmpl w:val="CCCC57B2"/>
    <w:lvl w:ilvl="0" w:tplc="FBFA5C0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48AD49B0"/>
    <w:multiLevelType w:val="hybridMultilevel"/>
    <w:tmpl w:val="CCCC57B2"/>
    <w:lvl w:ilvl="0" w:tplc="FBFA5C0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49EF2ACF"/>
    <w:multiLevelType w:val="hybridMultilevel"/>
    <w:tmpl w:val="5E2EA0A6"/>
    <w:lvl w:ilvl="0" w:tplc="A484E22C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4C534A00"/>
    <w:multiLevelType w:val="hybridMultilevel"/>
    <w:tmpl w:val="481A65F4"/>
    <w:lvl w:ilvl="0" w:tplc="200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0000019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3191AB4"/>
    <w:multiLevelType w:val="hybridMultilevel"/>
    <w:tmpl w:val="5E2EA0A6"/>
    <w:lvl w:ilvl="0" w:tplc="A484E22C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4587D84"/>
    <w:multiLevelType w:val="hybridMultilevel"/>
    <w:tmpl w:val="6BC4B1E2"/>
    <w:lvl w:ilvl="0" w:tplc="0E12444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55237186"/>
    <w:multiLevelType w:val="hybridMultilevel"/>
    <w:tmpl w:val="CCCC57B2"/>
    <w:lvl w:ilvl="0" w:tplc="FBFA5C0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59ED2D50"/>
    <w:multiLevelType w:val="hybridMultilevel"/>
    <w:tmpl w:val="6BC4B1E2"/>
    <w:lvl w:ilvl="0" w:tplc="0E12444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5AFC3F1D"/>
    <w:multiLevelType w:val="hybridMultilevel"/>
    <w:tmpl w:val="4806A218"/>
    <w:lvl w:ilvl="0" w:tplc="8118DFE8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5C9D4E9C"/>
    <w:multiLevelType w:val="hybridMultilevel"/>
    <w:tmpl w:val="31C6FCA8"/>
    <w:lvl w:ilvl="0" w:tplc="B16CF2D4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63213698"/>
    <w:multiLevelType w:val="hybridMultilevel"/>
    <w:tmpl w:val="6D9801E6"/>
    <w:lvl w:ilvl="0" w:tplc="35A0938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63E6281F"/>
    <w:multiLevelType w:val="hybridMultilevel"/>
    <w:tmpl w:val="DAC8E4A4"/>
    <w:lvl w:ilvl="0" w:tplc="070CC460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6C24390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B222784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FA009A4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5A89232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9A424B8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6F6F750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A8643A6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0FED46A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4" w15:restartNumberingAfterBreak="0">
    <w:nsid w:val="68140C20"/>
    <w:multiLevelType w:val="hybridMultilevel"/>
    <w:tmpl w:val="5E2EA0A6"/>
    <w:lvl w:ilvl="0" w:tplc="A484E22C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5" w15:restartNumberingAfterBreak="0">
    <w:nsid w:val="6BDF2B6D"/>
    <w:multiLevelType w:val="hybridMultilevel"/>
    <w:tmpl w:val="CE16AC0C"/>
    <w:lvl w:ilvl="0" w:tplc="82684E1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6" w15:restartNumberingAfterBreak="0">
    <w:nsid w:val="6D5357E5"/>
    <w:multiLevelType w:val="hybridMultilevel"/>
    <w:tmpl w:val="CCCC57B2"/>
    <w:lvl w:ilvl="0" w:tplc="FBFA5C0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7" w15:restartNumberingAfterBreak="0">
    <w:nsid w:val="6E7C6D5F"/>
    <w:multiLevelType w:val="hybridMultilevel"/>
    <w:tmpl w:val="23086122"/>
    <w:lvl w:ilvl="0" w:tplc="DE74C67C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8" w15:restartNumberingAfterBreak="0">
    <w:nsid w:val="73990AF4"/>
    <w:multiLevelType w:val="hybridMultilevel"/>
    <w:tmpl w:val="CCCC57B2"/>
    <w:lvl w:ilvl="0" w:tplc="FBFA5C0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9" w15:restartNumberingAfterBreak="0">
    <w:nsid w:val="77FB217F"/>
    <w:multiLevelType w:val="hybridMultilevel"/>
    <w:tmpl w:val="6D9801E6"/>
    <w:lvl w:ilvl="0" w:tplc="35A0938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0" w15:restartNumberingAfterBreak="0">
    <w:nsid w:val="786C2144"/>
    <w:multiLevelType w:val="hybridMultilevel"/>
    <w:tmpl w:val="CCCC57B2"/>
    <w:lvl w:ilvl="0" w:tplc="FBFA5C0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1" w15:restartNumberingAfterBreak="0">
    <w:nsid w:val="7A172036"/>
    <w:multiLevelType w:val="hybridMultilevel"/>
    <w:tmpl w:val="5E2EA0A6"/>
    <w:lvl w:ilvl="0" w:tplc="A484E22C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2" w15:restartNumberingAfterBreak="0">
    <w:nsid w:val="7AEB5E72"/>
    <w:multiLevelType w:val="hybridMultilevel"/>
    <w:tmpl w:val="CCCC57B2"/>
    <w:lvl w:ilvl="0" w:tplc="FBFA5C0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3" w15:restartNumberingAfterBreak="0">
    <w:nsid w:val="7BEB394C"/>
    <w:multiLevelType w:val="hybridMultilevel"/>
    <w:tmpl w:val="75BC3542"/>
    <w:lvl w:ilvl="0" w:tplc="D80CD1A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4" w15:restartNumberingAfterBreak="0">
    <w:nsid w:val="7D5D247B"/>
    <w:multiLevelType w:val="hybridMultilevel"/>
    <w:tmpl w:val="6D9801E6"/>
    <w:lvl w:ilvl="0" w:tplc="35A0938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202746289">
    <w:abstractNumId w:val="38"/>
  </w:num>
  <w:num w:numId="2" w16cid:durableId="84690522">
    <w:abstractNumId w:val="35"/>
  </w:num>
  <w:num w:numId="3" w16cid:durableId="467169403">
    <w:abstractNumId w:val="1"/>
  </w:num>
  <w:num w:numId="4" w16cid:durableId="1920552798">
    <w:abstractNumId w:val="7"/>
  </w:num>
  <w:num w:numId="5" w16cid:durableId="1674726740">
    <w:abstractNumId w:val="8"/>
  </w:num>
  <w:num w:numId="6" w16cid:durableId="502665012">
    <w:abstractNumId w:val="14"/>
  </w:num>
  <w:num w:numId="7" w16cid:durableId="1354264029">
    <w:abstractNumId w:val="29"/>
  </w:num>
  <w:num w:numId="8" w16cid:durableId="460653777">
    <w:abstractNumId w:val="2"/>
  </w:num>
  <w:num w:numId="9" w16cid:durableId="931085739">
    <w:abstractNumId w:val="20"/>
  </w:num>
  <w:num w:numId="10" w16cid:durableId="1834760807">
    <w:abstractNumId w:val="30"/>
  </w:num>
  <w:num w:numId="11" w16cid:durableId="1244409779">
    <w:abstractNumId w:val="16"/>
  </w:num>
  <w:num w:numId="12" w16cid:durableId="123038692">
    <w:abstractNumId w:val="0"/>
  </w:num>
  <w:num w:numId="13" w16cid:durableId="1171140531">
    <w:abstractNumId w:val="43"/>
  </w:num>
  <w:num w:numId="14" w16cid:durableId="142548073">
    <w:abstractNumId w:val="37"/>
  </w:num>
  <w:num w:numId="15" w16cid:durableId="1929726594">
    <w:abstractNumId w:val="39"/>
  </w:num>
  <w:num w:numId="16" w16cid:durableId="50883076">
    <w:abstractNumId w:val="41"/>
  </w:num>
  <w:num w:numId="17" w16cid:durableId="324170140">
    <w:abstractNumId w:val="31"/>
  </w:num>
  <w:num w:numId="18" w16cid:durableId="1775243033">
    <w:abstractNumId w:val="18"/>
  </w:num>
  <w:num w:numId="19" w16cid:durableId="172766252">
    <w:abstractNumId w:val="26"/>
  </w:num>
  <w:num w:numId="20" w16cid:durableId="1031880868">
    <w:abstractNumId w:val="34"/>
  </w:num>
  <w:num w:numId="21" w16cid:durableId="2115468678">
    <w:abstractNumId w:val="21"/>
  </w:num>
  <w:num w:numId="22" w16cid:durableId="879902042">
    <w:abstractNumId w:val="24"/>
  </w:num>
  <w:num w:numId="23" w16cid:durableId="905645690">
    <w:abstractNumId w:val="6"/>
  </w:num>
  <w:num w:numId="24" w16cid:durableId="151070929">
    <w:abstractNumId w:val="10"/>
  </w:num>
  <w:num w:numId="25" w16cid:durableId="1753161609">
    <w:abstractNumId w:val="12"/>
  </w:num>
  <w:num w:numId="26" w16cid:durableId="2110537821">
    <w:abstractNumId w:val="9"/>
  </w:num>
  <w:num w:numId="27" w16cid:durableId="459347913">
    <w:abstractNumId w:val="27"/>
  </w:num>
  <w:num w:numId="28" w16cid:durableId="536891181">
    <w:abstractNumId w:val="44"/>
  </w:num>
  <w:num w:numId="29" w16cid:durableId="423690650">
    <w:abstractNumId w:val="32"/>
  </w:num>
  <w:num w:numId="30" w16cid:durableId="313795870">
    <w:abstractNumId w:val="22"/>
  </w:num>
  <w:num w:numId="31" w16cid:durableId="1298610632">
    <w:abstractNumId w:val="13"/>
  </w:num>
  <w:num w:numId="32" w16cid:durableId="1306736345">
    <w:abstractNumId w:val="19"/>
  </w:num>
  <w:num w:numId="33" w16cid:durableId="1751392655">
    <w:abstractNumId w:val="11"/>
  </w:num>
  <w:num w:numId="34" w16cid:durableId="1242714757">
    <w:abstractNumId w:val="42"/>
  </w:num>
  <w:num w:numId="35" w16cid:durableId="1043211087">
    <w:abstractNumId w:val="40"/>
  </w:num>
  <w:num w:numId="36" w16cid:durableId="983119519">
    <w:abstractNumId w:val="23"/>
  </w:num>
  <w:num w:numId="37" w16cid:durableId="245463991">
    <w:abstractNumId w:val="5"/>
  </w:num>
  <w:num w:numId="38" w16cid:durableId="1719624788">
    <w:abstractNumId w:val="4"/>
  </w:num>
  <w:num w:numId="39" w16cid:durableId="615869590">
    <w:abstractNumId w:val="28"/>
  </w:num>
  <w:num w:numId="40" w16cid:durableId="712115310">
    <w:abstractNumId w:val="36"/>
  </w:num>
  <w:num w:numId="41" w16cid:durableId="320694379">
    <w:abstractNumId w:val="15"/>
  </w:num>
  <w:num w:numId="42" w16cid:durableId="1704747538">
    <w:abstractNumId w:val="25"/>
  </w:num>
  <w:num w:numId="43" w16cid:durableId="1863325901">
    <w:abstractNumId w:val="33"/>
  </w:num>
  <w:num w:numId="44" w16cid:durableId="18119399">
    <w:abstractNumId w:val="3"/>
  </w:num>
  <w:num w:numId="45" w16cid:durableId="375081555">
    <w:abstractNumId w:val="17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8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AAmNTYwtzc2MLYyUdpeDU4uLM/DyQAqNaAArMR+ssAAAA"/>
  </w:docVars>
  <w:rsids>
    <w:rsidRoot w:val="004B4880"/>
    <w:rsid w:val="00001C81"/>
    <w:rsid w:val="0001087F"/>
    <w:rsid w:val="000179B5"/>
    <w:rsid w:val="00021D39"/>
    <w:rsid w:val="00033439"/>
    <w:rsid w:val="00034BD8"/>
    <w:rsid w:val="000427A7"/>
    <w:rsid w:val="0004753C"/>
    <w:rsid w:val="00050D49"/>
    <w:rsid w:val="00054F75"/>
    <w:rsid w:val="00055D7D"/>
    <w:rsid w:val="00074FC1"/>
    <w:rsid w:val="00077FC6"/>
    <w:rsid w:val="00086476"/>
    <w:rsid w:val="000928CD"/>
    <w:rsid w:val="00093207"/>
    <w:rsid w:val="00094C48"/>
    <w:rsid w:val="00095ADE"/>
    <w:rsid w:val="00095E54"/>
    <w:rsid w:val="000963FD"/>
    <w:rsid w:val="000A5524"/>
    <w:rsid w:val="000A7EB6"/>
    <w:rsid w:val="000B2FAB"/>
    <w:rsid w:val="000B5345"/>
    <w:rsid w:val="000C0F46"/>
    <w:rsid w:val="000C2A2C"/>
    <w:rsid w:val="000C36ED"/>
    <w:rsid w:val="000E639A"/>
    <w:rsid w:val="000F16C7"/>
    <w:rsid w:val="000F5330"/>
    <w:rsid w:val="001014E3"/>
    <w:rsid w:val="0010243D"/>
    <w:rsid w:val="00102B51"/>
    <w:rsid w:val="00106638"/>
    <w:rsid w:val="00115821"/>
    <w:rsid w:val="00122D5F"/>
    <w:rsid w:val="0013476F"/>
    <w:rsid w:val="00134DB4"/>
    <w:rsid w:val="001407AF"/>
    <w:rsid w:val="00144A00"/>
    <w:rsid w:val="00145AAE"/>
    <w:rsid w:val="001648F0"/>
    <w:rsid w:val="00171B4F"/>
    <w:rsid w:val="0017404F"/>
    <w:rsid w:val="00176093"/>
    <w:rsid w:val="00177F31"/>
    <w:rsid w:val="0018418D"/>
    <w:rsid w:val="001842DF"/>
    <w:rsid w:val="001904B0"/>
    <w:rsid w:val="00192E7D"/>
    <w:rsid w:val="001964FE"/>
    <w:rsid w:val="00197ED3"/>
    <w:rsid w:val="001A4F72"/>
    <w:rsid w:val="001B049A"/>
    <w:rsid w:val="001B0798"/>
    <w:rsid w:val="001B07C8"/>
    <w:rsid w:val="001B0BB5"/>
    <w:rsid w:val="001B0E03"/>
    <w:rsid w:val="001D004C"/>
    <w:rsid w:val="001D50B5"/>
    <w:rsid w:val="001F674A"/>
    <w:rsid w:val="001F7A22"/>
    <w:rsid w:val="00202283"/>
    <w:rsid w:val="00204A31"/>
    <w:rsid w:val="00213C95"/>
    <w:rsid w:val="00224BFD"/>
    <w:rsid w:val="00227ADD"/>
    <w:rsid w:val="00234E0E"/>
    <w:rsid w:val="0023776C"/>
    <w:rsid w:val="00241519"/>
    <w:rsid w:val="00242ADA"/>
    <w:rsid w:val="002450AC"/>
    <w:rsid w:val="002519AE"/>
    <w:rsid w:val="00255D80"/>
    <w:rsid w:val="00261043"/>
    <w:rsid w:val="00261415"/>
    <w:rsid w:val="002744C0"/>
    <w:rsid w:val="002851EB"/>
    <w:rsid w:val="00285EA2"/>
    <w:rsid w:val="00285F97"/>
    <w:rsid w:val="00286FCC"/>
    <w:rsid w:val="00287481"/>
    <w:rsid w:val="00290025"/>
    <w:rsid w:val="00290CA5"/>
    <w:rsid w:val="00296C0F"/>
    <w:rsid w:val="00296FE2"/>
    <w:rsid w:val="002A13A3"/>
    <w:rsid w:val="002A1FEC"/>
    <w:rsid w:val="002A76BB"/>
    <w:rsid w:val="002A7FCE"/>
    <w:rsid w:val="002B14F2"/>
    <w:rsid w:val="002B25F0"/>
    <w:rsid w:val="002B5689"/>
    <w:rsid w:val="002B7538"/>
    <w:rsid w:val="002C1820"/>
    <w:rsid w:val="002C5A62"/>
    <w:rsid w:val="002E706B"/>
    <w:rsid w:val="002F6A14"/>
    <w:rsid w:val="002F78F5"/>
    <w:rsid w:val="0030252F"/>
    <w:rsid w:val="00302BDB"/>
    <w:rsid w:val="003077D3"/>
    <w:rsid w:val="00330144"/>
    <w:rsid w:val="00330A41"/>
    <w:rsid w:val="00336EE2"/>
    <w:rsid w:val="00340E02"/>
    <w:rsid w:val="00344645"/>
    <w:rsid w:val="00346B8D"/>
    <w:rsid w:val="00351926"/>
    <w:rsid w:val="00352459"/>
    <w:rsid w:val="00353649"/>
    <w:rsid w:val="003641B9"/>
    <w:rsid w:val="00367D84"/>
    <w:rsid w:val="003706E9"/>
    <w:rsid w:val="00371051"/>
    <w:rsid w:val="0037289C"/>
    <w:rsid w:val="0039675F"/>
    <w:rsid w:val="003B229E"/>
    <w:rsid w:val="003C6FF5"/>
    <w:rsid w:val="003D259E"/>
    <w:rsid w:val="003D536B"/>
    <w:rsid w:val="003D7612"/>
    <w:rsid w:val="003E0B9F"/>
    <w:rsid w:val="003E4A20"/>
    <w:rsid w:val="003E6052"/>
    <w:rsid w:val="003E69F0"/>
    <w:rsid w:val="003F4D0C"/>
    <w:rsid w:val="00404C9D"/>
    <w:rsid w:val="00417D1E"/>
    <w:rsid w:val="00420ABF"/>
    <w:rsid w:val="00423A43"/>
    <w:rsid w:val="0042613C"/>
    <w:rsid w:val="004321A4"/>
    <w:rsid w:val="00434DF1"/>
    <w:rsid w:val="00434E0B"/>
    <w:rsid w:val="0044307F"/>
    <w:rsid w:val="00443684"/>
    <w:rsid w:val="0044452C"/>
    <w:rsid w:val="00451AB2"/>
    <w:rsid w:val="00452316"/>
    <w:rsid w:val="00453CE0"/>
    <w:rsid w:val="004554D0"/>
    <w:rsid w:val="0046107E"/>
    <w:rsid w:val="004678FF"/>
    <w:rsid w:val="00482708"/>
    <w:rsid w:val="00494177"/>
    <w:rsid w:val="004A055B"/>
    <w:rsid w:val="004A18FA"/>
    <w:rsid w:val="004A290F"/>
    <w:rsid w:val="004A3F07"/>
    <w:rsid w:val="004A4EA4"/>
    <w:rsid w:val="004B3FED"/>
    <w:rsid w:val="004B4005"/>
    <w:rsid w:val="004B4880"/>
    <w:rsid w:val="004B6DA6"/>
    <w:rsid w:val="004B74D7"/>
    <w:rsid w:val="004C3B5F"/>
    <w:rsid w:val="004E519F"/>
    <w:rsid w:val="004F1188"/>
    <w:rsid w:val="004F1EF7"/>
    <w:rsid w:val="004F6EBD"/>
    <w:rsid w:val="00501B5C"/>
    <w:rsid w:val="0050321E"/>
    <w:rsid w:val="00506146"/>
    <w:rsid w:val="00510BC0"/>
    <w:rsid w:val="00513A55"/>
    <w:rsid w:val="005152E6"/>
    <w:rsid w:val="00517245"/>
    <w:rsid w:val="005206AD"/>
    <w:rsid w:val="005412CA"/>
    <w:rsid w:val="0054351C"/>
    <w:rsid w:val="00546DD8"/>
    <w:rsid w:val="005474DD"/>
    <w:rsid w:val="0055230C"/>
    <w:rsid w:val="0055440F"/>
    <w:rsid w:val="00567066"/>
    <w:rsid w:val="00577B13"/>
    <w:rsid w:val="00580409"/>
    <w:rsid w:val="00583D4A"/>
    <w:rsid w:val="00586317"/>
    <w:rsid w:val="005902B8"/>
    <w:rsid w:val="005919EC"/>
    <w:rsid w:val="00592F6A"/>
    <w:rsid w:val="005A49B9"/>
    <w:rsid w:val="005A789B"/>
    <w:rsid w:val="005B3F50"/>
    <w:rsid w:val="005C0E85"/>
    <w:rsid w:val="005C2836"/>
    <w:rsid w:val="005C4AFF"/>
    <w:rsid w:val="005C68BE"/>
    <w:rsid w:val="005D12FB"/>
    <w:rsid w:val="005D6AEB"/>
    <w:rsid w:val="005E0515"/>
    <w:rsid w:val="005E7E57"/>
    <w:rsid w:val="005F254B"/>
    <w:rsid w:val="005F76AD"/>
    <w:rsid w:val="006129FD"/>
    <w:rsid w:val="006203E5"/>
    <w:rsid w:val="00633A6F"/>
    <w:rsid w:val="00636471"/>
    <w:rsid w:val="00636CA1"/>
    <w:rsid w:val="006448C2"/>
    <w:rsid w:val="00647F30"/>
    <w:rsid w:val="0065350D"/>
    <w:rsid w:val="00657B70"/>
    <w:rsid w:val="00666708"/>
    <w:rsid w:val="0067073D"/>
    <w:rsid w:val="006709DD"/>
    <w:rsid w:val="006711B6"/>
    <w:rsid w:val="006740E3"/>
    <w:rsid w:val="00674FA7"/>
    <w:rsid w:val="00676962"/>
    <w:rsid w:val="00681BB3"/>
    <w:rsid w:val="00682028"/>
    <w:rsid w:val="00696273"/>
    <w:rsid w:val="006A1255"/>
    <w:rsid w:val="006A573B"/>
    <w:rsid w:val="006A71D4"/>
    <w:rsid w:val="006A7E52"/>
    <w:rsid w:val="006B6BCE"/>
    <w:rsid w:val="006C06CC"/>
    <w:rsid w:val="006C1219"/>
    <w:rsid w:val="006C170D"/>
    <w:rsid w:val="006D3BE2"/>
    <w:rsid w:val="006E49BA"/>
    <w:rsid w:val="006E5C9A"/>
    <w:rsid w:val="006F4581"/>
    <w:rsid w:val="0070385A"/>
    <w:rsid w:val="00703DF9"/>
    <w:rsid w:val="00711D4E"/>
    <w:rsid w:val="00714374"/>
    <w:rsid w:val="00722858"/>
    <w:rsid w:val="00727308"/>
    <w:rsid w:val="00727819"/>
    <w:rsid w:val="00733C72"/>
    <w:rsid w:val="00746931"/>
    <w:rsid w:val="00750903"/>
    <w:rsid w:val="00760621"/>
    <w:rsid w:val="007611C3"/>
    <w:rsid w:val="00763B7D"/>
    <w:rsid w:val="00772461"/>
    <w:rsid w:val="00772F56"/>
    <w:rsid w:val="00775359"/>
    <w:rsid w:val="00785C89"/>
    <w:rsid w:val="007B0DFF"/>
    <w:rsid w:val="007B2DEE"/>
    <w:rsid w:val="007B3D32"/>
    <w:rsid w:val="007D2AD2"/>
    <w:rsid w:val="007D2B85"/>
    <w:rsid w:val="007D3344"/>
    <w:rsid w:val="007E140D"/>
    <w:rsid w:val="007F5FB7"/>
    <w:rsid w:val="00800158"/>
    <w:rsid w:val="00804AE9"/>
    <w:rsid w:val="00811E85"/>
    <w:rsid w:val="00813139"/>
    <w:rsid w:val="0081327F"/>
    <w:rsid w:val="0081387F"/>
    <w:rsid w:val="008155E2"/>
    <w:rsid w:val="00833D21"/>
    <w:rsid w:val="0084131D"/>
    <w:rsid w:val="00842987"/>
    <w:rsid w:val="00843417"/>
    <w:rsid w:val="00845A46"/>
    <w:rsid w:val="0085040A"/>
    <w:rsid w:val="00850D51"/>
    <w:rsid w:val="00856533"/>
    <w:rsid w:val="00862232"/>
    <w:rsid w:val="00875C1D"/>
    <w:rsid w:val="00877946"/>
    <w:rsid w:val="008779AC"/>
    <w:rsid w:val="008829F1"/>
    <w:rsid w:val="00885D40"/>
    <w:rsid w:val="0089189E"/>
    <w:rsid w:val="008A2B97"/>
    <w:rsid w:val="008A317E"/>
    <w:rsid w:val="008A3609"/>
    <w:rsid w:val="008A4A29"/>
    <w:rsid w:val="008A54E1"/>
    <w:rsid w:val="008A7C17"/>
    <w:rsid w:val="008B5755"/>
    <w:rsid w:val="008B5A1E"/>
    <w:rsid w:val="008C1D8B"/>
    <w:rsid w:val="008D1AC5"/>
    <w:rsid w:val="008D66A2"/>
    <w:rsid w:val="008E1774"/>
    <w:rsid w:val="008E44B0"/>
    <w:rsid w:val="008E63DC"/>
    <w:rsid w:val="008E67E5"/>
    <w:rsid w:val="008F2012"/>
    <w:rsid w:val="008F371B"/>
    <w:rsid w:val="008F3748"/>
    <w:rsid w:val="00901581"/>
    <w:rsid w:val="0090486B"/>
    <w:rsid w:val="00912DD2"/>
    <w:rsid w:val="00917912"/>
    <w:rsid w:val="009226AA"/>
    <w:rsid w:val="00923710"/>
    <w:rsid w:val="00926813"/>
    <w:rsid w:val="00930A16"/>
    <w:rsid w:val="00932841"/>
    <w:rsid w:val="00940DB9"/>
    <w:rsid w:val="009415E2"/>
    <w:rsid w:val="00950C77"/>
    <w:rsid w:val="0095642C"/>
    <w:rsid w:val="009564CC"/>
    <w:rsid w:val="009566FA"/>
    <w:rsid w:val="00971367"/>
    <w:rsid w:val="00981AF0"/>
    <w:rsid w:val="00986D14"/>
    <w:rsid w:val="0099021D"/>
    <w:rsid w:val="00994D78"/>
    <w:rsid w:val="009A51D0"/>
    <w:rsid w:val="009B483A"/>
    <w:rsid w:val="009B520B"/>
    <w:rsid w:val="009B5F4E"/>
    <w:rsid w:val="009D2E1C"/>
    <w:rsid w:val="009D55BD"/>
    <w:rsid w:val="009D7984"/>
    <w:rsid w:val="009E3D1A"/>
    <w:rsid w:val="009F5DA8"/>
    <w:rsid w:val="00A05AC5"/>
    <w:rsid w:val="00A10C18"/>
    <w:rsid w:val="00A335B0"/>
    <w:rsid w:val="00A36A2C"/>
    <w:rsid w:val="00A40516"/>
    <w:rsid w:val="00A42AB6"/>
    <w:rsid w:val="00A435E0"/>
    <w:rsid w:val="00A4530F"/>
    <w:rsid w:val="00A56F73"/>
    <w:rsid w:val="00A649CA"/>
    <w:rsid w:val="00A66B30"/>
    <w:rsid w:val="00A9272D"/>
    <w:rsid w:val="00AB2B9B"/>
    <w:rsid w:val="00AB4FD8"/>
    <w:rsid w:val="00AC6B68"/>
    <w:rsid w:val="00AD0FCE"/>
    <w:rsid w:val="00AD4A65"/>
    <w:rsid w:val="00AE31D5"/>
    <w:rsid w:val="00AF06B1"/>
    <w:rsid w:val="00AF0CC4"/>
    <w:rsid w:val="00AF76C8"/>
    <w:rsid w:val="00B02F59"/>
    <w:rsid w:val="00B02FF9"/>
    <w:rsid w:val="00B07BB5"/>
    <w:rsid w:val="00B17D5A"/>
    <w:rsid w:val="00B204A3"/>
    <w:rsid w:val="00B34E0C"/>
    <w:rsid w:val="00B356A7"/>
    <w:rsid w:val="00B37A21"/>
    <w:rsid w:val="00B63732"/>
    <w:rsid w:val="00B773C4"/>
    <w:rsid w:val="00B86445"/>
    <w:rsid w:val="00BA25E1"/>
    <w:rsid w:val="00BA41B4"/>
    <w:rsid w:val="00BB0407"/>
    <w:rsid w:val="00BB20D2"/>
    <w:rsid w:val="00BB350D"/>
    <w:rsid w:val="00BB5BD9"/>
    <w:rsid w:val="00BB70CC"/>
    <w:rsid w:val="00BB7A1A"/>
    <w:rsid w:val="00BC15E9"/>
    <w:rsid w:val="00BC28D0"/>
    <w:rsid w:val="00BC48C1"/>
    <w:rsid w:val="00C0167A"/>
    <w:rsid w:val="00C02827"/>
    <w:rsid w:val="00C02A68"/>
    <w:rsid w:val="00C056EB"/>
    <w:rsid w:val="00C07359"/>
    <w:rsid w:val="00C14FDD"/>
    <w:rsid w:val="00C24D33"/>
    <w:rsid w:val="00C24F5A"/>
    <w:rsid w:val="00C34C47"/>
    <w:rsid w:val="00C42D05"/>
    <w:rsid w:val="00C43BB8"/>
    <w:rsid w:val="00C45A19"/>
    <w:rsid w:val="00C533FA"/>
    <w:rsid w:val="00C679B3"/>
    <w:rsid w:val="00C72EBB"/>
    <w:rsid w:val="00C7318F"/>
    <w:rsid w:val="00C745D5"/>
    <w:rsid w:val="00C81A98"/>
    <w:rsid w:val="00C85F1A"/>
    <w:rsid w:val="00C86D8F"/>
    <w:rsid w:val="00C909D8"/>
    <w:rsid w:val="00C91965"/>
    <w:rsid w:val="00C95842"/>
    <w:rsid w:val="00C95E17"/>
    <w:rsid w:val="00CA17E9"/>
    <w:rsid w:val="00CA2D15"/>
    <w:rsid w:val="00CA64F1"/>
    <w:rsid w:val="00CB0AE5"/>
    <w:rsid w:val="00CB3A28"/>
    <w:rsid w:val="00CB4228"/>
    <w:rsid w:val="00CC0902"/>
    <w:rsid w:val="00CC4D7F"/>
    <w:rsid w:val="00CC571E"/>
    <w:rsid w:val="00CD0280"/>
    <w:rsid w:val="00CD5F1E"/>
    <w:rsid w:val="00CE2A62"/>
    <w:rsid w:val="00CE5B2E"/>
    <w:rsid w:val="00CF4C37"/>
    <w:rsid w:val="00D04B2E"/>
    <w:rsid w:val="00D20BCF"/>
    <w:rsid w:val="00D2129C"/>
    <w:rsid w:val="00D25885"/>
    <w:rsid w:val="00D2656A"/>
    <w:rsid w:val="00D30057"/>
    <w:rsid w:val="00D3659B"/>
    <w:rsid w:val="00D44147"/>
    <w:rsid w:val="00D448EF"/>
    <w:rsid w:val="00D46AC2"/>
    <w:rsid w:val="00D47B7A"/>
    <w:rsid w:val="00D52DBD"/>
    <w:rsid w:val="00D55497"/>
    <w:rsid w:val="00D55C8D"/>
    <w:rsid w:val="00D57A64"/>
    <w:rsid w:val="00D8560A"/>
    <w:rsid w:val="00D91050"/>
    <w:rsid w:val="00D93A8D"/>
    <w:rsid w:val="00D94495"/>
    <w:rsid w:val="00DA44B1"/>
    <w:rsid w:val="00DB15A1"/>
    <w:rsid w:val="00DC1687"/>
    <w:rsid w:val="00DC1C8E"/>
    <w:rsid w:val="00DC2F1C"/>
    <w:rsid w:val="00DC41DB"/>
    <w:rsid w:val="00DD105F"/>
    <w:rsid w:val="00DE124E"/>
    <w:rsid w:val="00DE7E7E"/>
    <w:rsid w:val="00DF0BB2"/>
    <w:rsid w:val="00E03E0D"/>
    <w:rsid w:val="00E10CCB"/>
    <w:rsid w:val="00E173FF"/>
    <w:rsid w:val="00E320DB"/>
    <w:rsid w:val="00E3588D"/>
    <w:rsid w:val="00E425AB"/>
    <w:rsid w:val="00E43671"/>
    <w:rsid w:val="00E457DF"/>
    <w:rsid w:val="00E5320C"/>
    <w:rsid w:val="00E55F90"/>
    <w:rsid w:val="00E5767D"/>
    <w:rsid w:val="00E61C29"/>
    <w:rsid w:val="00E624F8"/>
    <w:rsid w:val="00E650F9"/>
    <w:rsid w:val="00E72786"/>
    <w:rsid w:val="00E73E11"/>
    <w:rsid w:val="00E76964"/>
    <w:rsid w:val="00E77388"/>
    <w:rsid w:val="00E82210"/>
    <w:rsid w:val="00E82ED7"/>
    <w:rsid w:val="00E83C38"/>
    <w:rsid w:val="00E85E3B"/>
    <w:rsid w:val="00E91F8E"/>
    <w:rsid w:val="00E932B2"/>
    <w:rsid w:val="00E94A89"/>
    <w:rsid w:val="00E95CAB"/>
    <w:rsid w:val="00E97685"/>
    <w:rsid w:val="00EA2923"/>
    <w:rsid w:val="00ED2CC8"/>
    <w:rsid w:val="00ED41CF"/>
    <w:rsid w:val="00ED580D"/>
    <w:rsid w:val="00ED6259"/>
    <w:rsid w:val="00ED74FD"/>
    <w:rsid w:val="00EE1BEC"/>
    <w:rsid w:val="00EE3AEC"/>
    <w:rsid w:val="00EE59BD"/>
    <w:rsid w:val="00EF00D0"/>
    <w:rsid w:val="00EF2535"/>
    <w:rsid w:val="00F00305"/>
    <w:rsid w:val="00F06EB9"/>
    <w:rsid w:val="00F1189F"/>
    <w:rsid w:val="00F11F37"/>
    <w:rsid w:val="00F14B79"/>
    <w:rsid w:val="00F15900"/>
    <w:rsid w:val="00F16EAF"/>
    <w:rsid w:val="00F23096"/>
    <w:rsid w:val="00F25180"/>
    <w:rsid w:val="00F511B7"/>
    <w:rsid w:val="00F650A3"/>
    <w:rsid w:val="00F679B4"/>
    <w:rsid w:val="00F701ED"/>
    <w:rsid w:val="00F83C8C"/>
    <w:rsid w:val="00F903FF"/>
    <w:rsid w:val="00F90756"/>
    <w:rsid w:val="00F97D8C"/>
    <w:rsid w:val="00FA3310"/>
    <w:rsid w:val="00FB267E"/>
    <w:rsid w:val="00FB4E9C"/>
    <w:rsid w:val="00FC1C8E"/>
    <w:rsid w:val="00FC404C"/>
    <w:rsid w:val="00FD0432"/>
    <w:rsid w:val="00FD2D24"/>
    <w:rsid w:val="00FD666A"/>
    <w:rsid w:val="00FE4F2A"/>
    <w:rsid w:val="00FE71D1"/>
    <w:rsid w:val="00FE752C"/>
    <w:rsid w:val="00FE76F7"/>
    <w:rsid w:val="00FF369C"/>
    <w:rsid w:val="00FF440A"/>
    <w:rsid w:val="00FF49A6"/>
    <w:rsid w:val="00FF5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378758F4"/>
  <w15:chartTrackingRefBased/>
  <w15:docId w15:val="{47F2349D-ACA4-4133-A722-D305513D8D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474DD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8829F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4B4880"/>
    <w:rPr>
      <w:sz w:val="18"/>
      <w:szCs w:val="18"/>
    </w:rPr>
  </w:style>
  <w:style w:type="paragraph" w:styleId="Header">
    <w:name w:val="header"/>
    <w:basedOn w:val="Normal"/>
    <w:link w:val="HeaderChar"/>
    <w:rsid w:val="00ED41C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link w:val="Header"/>
    <w:rsid w:val="00ED41CF"/>
    <w:rPr>
      <w:sz w:val="18"/>
      <w:szCs w:val="18"/>
    </w:rPr>
  </w:style>
  <w:style w:type="paragraph" w:styleId="Footer">
    <w:name w:val="footer"/>
    <w:basedOn w:val="Normal"/>
    <w:link w:val="FooterChar"/>
    <w:uiPriority w:val="99"/>
    <w:rsid w:val="00ED41CF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link w:val="Footer"/>
    <w:uiPriority w:val="99"/>
    <w:rsid w:val="00ED41CF"/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3C6FF5"/>
    <w:pPr>
      <w:widowControl w:val="0"/>
      <w:ind w:firstLineChars="200" w:firstLine="420"/>
      <w:jc w:val="both"/>
    </w:pPr>
    <w:rPr>
      <w:kern w:val="2"/>
      <w:sz w:val="21"/>
    </w:rPr>
  </w:style>
  <w:style w:type="paragraph" w:customStyle="1" w:styleId="Default">
    <w:name w:val="Default"/>
    <w:rsid w:val="003C6FF5"/>
    <w:pPr>
      <w:widowControl w:val="0"/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rsid w:val="00DC41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rsid w:val="002A7FCE"/>
  </w:style>
  <w:style w:type="character" w:styleId="PlaceholderText">
    <w:name w:val="Placeholder Text"/>
    <w:basedOn w:val="DefaultParagraphFont"/>
    <w:uiPriority w:val="99"/>
    <w:semiHidden/>
    <w:rsid w:val="005474DD"/>
    <w:rPr>
      <w:color w:val="808080"/>
    </w:rPr>
  </w:style>
  <w:style w:type="character" w:customStyle="1" w:styleId="Heading1Char">
    <w:name w:val="Heading 1 Char"/>
    <w:basedOn w:val="DefaultParagraphFont"/>
    <w:link w:val="Heading1"/>
    <w:rsid w:val="008829F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3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75397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78112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55160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771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75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54471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822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53043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900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32326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23497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8410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540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38685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26607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765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31164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89969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33677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05434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037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095542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43633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8763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85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06766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03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125378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579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73056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6728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317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21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47317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13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847762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048556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699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414118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792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861213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85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36751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771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63611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95124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121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56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83210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354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7791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495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49528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04110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31708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157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97079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08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857212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93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011181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938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35746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79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44101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77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53662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765077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97372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9113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963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23137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0276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3190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9479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37535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14017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40549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25904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195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800107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2872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608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329272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532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75331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01520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71976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60349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360959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15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1027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07618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486948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908050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934066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51900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968459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06102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096209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82090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020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286922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67938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51576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75894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71155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311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94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25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600725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824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08243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096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34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64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35216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27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80038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482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038861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73046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4026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91689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13021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97392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87695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9678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544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67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640982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289032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9165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64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689815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20</Words>
  <Characters>68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浙江大学200__–200__学年__季学期</vt:lpstr>
    </vt:vector>
  </TitlesOfParts>
  <Company>YZKJ</Company>
  <LinksUpToDate>false</LinksUpToDate>
  <CharactersWithSpaces>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浙江大学200__–200__学年__季学期</dc:title>
  <dc:subject/>
  <dc:creator>YZD</dc:creator>
  <cp:keywords/>
  <cp:lastModifiedBy>Zonghua Gu</cp:lastModifiedBy>
  <cp:revision>3</cp:revision>
  <cp:lastPrinted>2019-06-26T08:16:00Z</cp:lastPrinted>
  <dcterms:created xsi:type="dcterms:W3CDTF">2022-12-20T08:55:00Z</dcterms:created>
  <dcterms:modified xsi:type="dcterms:W3CDTF">2022-12-20T08:56:00Z</dcterms:modified>
</cp:coreProperties>
</file>